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1"/>
      </w:tblGrid>
      <w:tr w:rsidR="008D1014" w:rsidRPr="00FF5C3D" w14:paraId="71FA05B0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0B40FD0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56CF83A4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1FB92C59" w14:textId="390EE5A0" w:rsidR="008D1014" w:rsidRPr="007631FF" w:rsidRDefault="00FF5C3D" w:rsidP="008D1014">
      <w:pPr>
        <w:pStyle w:val="Corpotesto"/>
        <w:rPr>
          <w:sz w:val="20"/>
          <w:szCs w:val="20"/>
          <w:lang w:val="it-IT"/>
        </w:rPr>
      </w:pPr>
      <w:r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A290CB2" wp14:editId="303F44B9">
                <wp:simplePos x="0" y="0"/>
                <wp:positionH relativeFrom="leftMargin">
                  <wp:posOffset>0</wp:posOffset>
                </wp:positionH>
                <wp:positionV relativeFrom="paragraph">
                  <wp:posOffset>17145</wp:posOffset>
                </wp:positionV>
                <wp:extent cx="381000" cy="6591300"/>
                <wp:effectExtent l="0" t="0" r="19050" b="19050"/>
                <wp:wrapSquare wrapText="bothSides"/>
                <wp:docPr id="1" name="Casella di tes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659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04EAA" w14:textId="77777777" w:rsidR="00FF5C3D" w:rsidRPr="00FF5C3D" w:rsidRDefault="00FF5C3D" w:rsidP="00FF5C3D">
                            <w:pPr>
                              <w:jc w:val="center"/>
                              <w:rPr>
                                <w:b/>
                                <w:bCs/>
                                <w:lang w:val="it-IT"/>
                              </w:rPr>
                            </w:pPr>
                            <w:r w:rsidRPr="00FF5C3D">
                              <w:rPr>
                                <w:b/>
                                <w:bCs/>
                                <w:lang w:val="it-IT"/>
                              </w:rPr>
                              <w:t>COPIA CONFORME ALL’ORIGINALE, CONSERVATA PRESSO L’U.O. LEGAL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290CB2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margin-left:0;margin-top:1.35pt;width:30pt;height:51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">
                <v:textbox style="layout-flow:vertical;mso-layout-flow-alt:bottom-to-top">
                  <w:txbxContent>
                    <w:p w14:paraId="54104EAA" w14:textId="77777777" w:rsidR="00FF5C3D" w:rsidRPr="00FF5C3D" w:rsidRDefault="00FF5C3D" w:rsidP="00FF5C3D">
                      <w:pPr>
                        <w:jc w:val="center"/>
                        <w:rPr>
                          <w:b/>
                          <w:bCs/>
                          <w:lang w:val="it-IT"/>
                        </w:rPr>
                      </w:pPr>
                      <w:r w:rsidRPr="00FF5C3D">
                        <w:rPr>
                          <w:b/>
                          <w:bCs/>
                          <w:lang w:val="it-IT"/>
                        </w:rPr>
                        <w:t>COPIA CONFORME ALL’ORIGINALE, CONSERVATA PRESSO L’U.O. LEGA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E70C1B" w14:textId="7D104330" w:rsidR="008D1376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 xml:space="preserve">sottoscritto </w:t>
      </w:r>
      <w:r w:rsidR="00721768" w:rsidRPr="00721768">
        <w:rPr>
          <w:sz w:val="22"/>
          <w:szCs w:val="22"/>
          <w:lang w:val="it-IT"/>
        </w:rPr>
        <w:t xml:space="preserve">Gianluca Benamati, nato a </w:t>
      </w:r>
      <w:r w:rsidR="00FF5C3D">
        <w:rPr>
          <w:sz w:val="22"/>
          <w:szCs w:val="22"/>
          <w:lang w:val="it-IT"/>
        </w:rPr>
        <w:t>OMISSIS</w:t>
      </w:r>
      <w:r w:rsidR="00721768" w:rsidRPr="00721768">
        <w:rPr>
          <w:sz w:val="22"/>
          <w:szCs w:val="22"/>
          <w:lang w:val="it-IT"/>
        </w:rPr>
        <w:t xml:space="preserve"> il</w:t>
      </w:r>
      <w:r w:rsidR="00FF5C3D">
        <w:rPr>
          <w:sz w:val="22"/>
          <w:szCs w:val="22"/>
          <w:lang w:val="it-IT"/>
        </w:rPr>
        <w:t xml:space="preserve"> </w:t>
      </w:r>
      <w:r w:rsidR="00FF5C3D">
        <w:rPr>
          <w:sz w:val="22"/>
          <w:szCs w:val="22"/>
          <w:lang w:val="it-IT"/>
        </w:rPr>
        <w:t>OMISSIS</w:t>
      </w:r>
      <w:r w:rsidR="00721768" w:rsidRPr="00721768">
        <w:rPr>
          <w:sz w:val="22"/>
          <w:szCs w:val="22"/>
          <w:lang w:val="it-IT"/>
        </w:rPr>
        <w:t xml:space="preserve">, e residente a </w:t>
      </w:r>
      <w:r w:rsidR="00FF5C3D">
        <w:rPr>
          <w:sz w:val="22"/>
          <w:szCs w:val="22"/>
          <w:lang w:val="it-IT"/>
        </w:rPr>
        <w:t>OMISSIS</w:t>
      </w:r>
      <w:r w:rsidR="00FF5C3D" w:rsidRPr="00721768">
        <w:rPr>
          <w:sz w:val="22"/>
          <w:szCs w:val="22"/>
          <w:lang w:val="it-IT"/>
        </w:rPr>
        <w:t xml:space="preserve"> </w:t>
      </w:r>
      <w:r w:rsidR="00721768" w:rsidRPr="00721768">
        <w:rPr>
          <w:sz w:val="22"/>
          <w:szCs w:val="22"/>
          <w:lang w:val="it-IT"/>
        </w:rPr>
        <w:t xml:space="preserve">in </w:t>
      </w:r>
      <w:r w:rsidR="00FF5C3D">
        <w:rPr>
          <w:sz w:val="22"/>
          <w:szCs w:val="22"/>
          <w:lang w:val="it-IT"/>
        </w:rPr>
        <w:t>OMISSIS</w:t>
      </w:r>
      <w:r w:rsidR="00FF5C3D" w:rsidRPr="00721768">
        <w:rPr>
          <w:sz w:val="22"/>
          <w:szCs w:val="22"/>
          <w:lang w:val="it-IT"/>
        </w:rPr>
        <w:t xml:space="preserve"> </w:t>
      </w:r>
      <w:r w:rsidR="00721768" w:rsidRPr="00721768">
        <w:rPr>
          <w:sz w:val="22"/>
          <w:szCs w:val="22"/>
          <w:lang w:val="it-IT"/>
        </w:rPr>
        <w:t xml:space="preserve">- (Codice Fiscale: </w:t>
      </w:r>
      <w:r w:rsidR="00FF5C3D">
        <w:rPr>
          <w:sz w:val="22"/>
          <w:szCs w:val="22"/>
          <w:lang w:val="it-IT"/>
        </w:rPr>
        <w:t>OMISSIS</w:t>
      </w:r>
      <w:r w:rsidR="00721768" w:rsidRPr="00721768">
        <w:rPr>
          <w:sz w:val="22"/>
          <w:szCs w:val="22"/>
          <w:lang w:val="it-IT"/>
        </w:rPr>
        <w:t xml:space="preserve">) </w:t>
      </w:r>
      <w:r w:rsidR="00721768">
        <w:rPr>
          <w:sz w:val="22"/>
          <w:szCs w:val="22"/>
          <w:lang w:val="it-IT"/>
        </w:rPr>
        <w:t>in qualità di</w:t>
      </w:r>
      <w:r w:rsidR="008D1376" w:rsidRPr="008D1376">
        <w:rPr>
          <w:sz w:val="22"/>
          <w:szCs w:val="22"/>
          <w:lang w:val="it-IT"/>
        </w:rPr>
        <w:t xml:space="preserve"> Amministratore Unico di Ferrovie Emilia Romagna S.r.l. </w:t>
      </w:r>
    </w:p>
    <w:p w14:paraId="43C81D02" w14:textId="68204549" w:rsidR="00C42046" w:rsidRPr="0005594B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</w:t>
      </w:r>
      <w:proofErr w:type="spellStart"/>
      <w:r w:rsidR="007C0AF7" w:rsidRPr="0005594B">
        <w:rPr>
          <w:sz w:val="22"/>
          <w:szCs w:val="22"/>
          <w:lang w:val="it-IT"/>
        </w:rPr>
        <w:t>D.Igs</w:t>
      </w:r>
      <w:proofErr w:type="spellEnd"/>
      <w:r w:rsidR="007C0AF7" w:rsidRPr="0005594B">
        <w:rPr>
          <w:sz w:val="22"/>
          <w:szCs w:val="22"/>
          <w:lang w:val="it-IT"/>
        </w:rPr>
        <w:t>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6F0DAE37" w14:textId="36676026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</w:t>
      </w:r>
      <w:r w:rsidR="00721768">
        <w:rPr>
          <w:b/>
          <w:sz w:val="22"/>
          <w:szCs w:val="22"/>
          <w:lang w:val="it-IT"/>
        </w:rPr>
        <w:t>RA</w:t>
      </w:r>
    </w:p>
    <w:p w14:paraId="7AE161AC" w14:textId="77777777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d) del </w:t>
      </w:r>
      <w:proofErr w:type="spellStart"/>
      <w:r w:rsidRPr="0005594B">
        <w:rPr>
          <w:sz w:val="22"/>
          <w:szCs w:val="22"/>
          <w:lang w:val="it-IT"/>
        </w:rPr>
        <w:t>d.Igs</w:t>
      </w:r>
      <w:proofErr w:type="spellEnd"/>
      <w:r w:rsidRPr="0005594B">
        <w:rPr>
          <w:sz w:val="22"/>
          <w:szCs w:val="22"/>
          <w:lang w:val="it-IT"/>
        </w:rPr>
        <w:t>. n. 33/2013:</w:t>
      </w:r>
    </w:p>
    <w:p w14:paraId="336D00B1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77C04DDB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0BE834D1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2777B64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3699AFF8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41008A92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4CD0D5D6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02A84192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2FB1B24B" w14:textId="77777777" w:rsidTr="006108BB">
        <w:trPr>
          <w:trHeight w:val="466"/>
        </w:trPr>
        <w:tc>
          <w:tcPr>
            <w:tcW w:w="481" w:type="dxa"/>
          </w:tcPr>
          <w:p w14:paraId="663EE0E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15482BB3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0CC13863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6B9CF6F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7FBA789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0B1BF16C" w14:textId="77777777" w:rsidTr="006108BB">
        <w:trPr>
          <w:trHeight w:val="486"/>
        </w:trPr>
        <w:tc>
          <w:tcPr>
            <w:tcW w:w="481" w:type="dxa"/>
          </w:tcPr>
          <w:p w14:paraId="4F11B4F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75578F9D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B2D62D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5736704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E7D61C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4A097A93" w14:textId="59F051BA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p w14:paraId="68B03809" w14:textId="3F86C504" w:rsidR="00C42046" w:rsidRDefault="00FF5C3D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410079" wp14:editId="305F3000">
                <wp:simplePos x="0" y="0"/>
                <wp:positionH relativeFrom="column">
                  <wp:posOffset>556260</wp:posOffset>
                </wp:positionH>
                <wp:positionV relativeFrom="paragraph">
                  <wp:posOffset>31115</wp:posOffset>
                </wp:positionV>
                <wp:extent cx="257175" cy="209550"/>
                <wp:effectExtent l="57150" t="19050" r="66675" b="95250"/>
                <wp:wrapNone/>
                <wp:docPr id="17977943" name="Rettangolo con angoli arrotondat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209550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C4C1647" id="Rettangolo con angoli arrotondati 1" o:spid="_x0000_s1026" style="position:absolute;margin-left:43.8pt;margin-top:2.45pt;width:20.25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" fillcolor="black [3213]" strokecolor="black [3213]">
                <v:shadow on="t" color="black" opacity="22937f" origin=",.5" offset="0,.63889mm"/>
              </v:roundrect>
            </w:pict>
          </mc:Fallback>
        </mc:AlternateContent>
      </w:r>
      <w:r w:rsidR="007C0AF7"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4B629AEB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0DE078F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00D4B8C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7BC1EDED" w14:textId="1969E23F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5F3F87D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59D1A76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B107EB9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22DA6AA8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303A74A4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D99879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E561BA2" w14:textId="77777777" w:rsidTr="00375B93">
        <w:trPr>
          <w:trHeight w:val="466"/>
        </w:trPr>
        <w:tc>
          <w:tcPr>
            <w:tcW w:w="481" w:type="dxa"/>
          </w:tcPr>
          <w:p w14:paraId="4B908935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02ECA0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4AC7DEB7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70B7EC5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AF1EE7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730B8752" w14:textId="77777777" w:rsidTr="00375B93">
        <w:trPr>
          <w:trHeight w:val="486"/>
        </w:trPr>
        <w:tc>
          <w:tcPr>
            <w:tcW w:w="481" w:type="dxa"/>
          </w:tcPr>
          <w:p w14:paraId="186EC58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6C9BD3C8" w14:textId="7C4202AB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1188B68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5A8D00D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842503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1C5349FB" w14:textId="0E193B38" w:rsidR="00C42046" w:rsidRPr="0005594B" w:rsidRDefault="00FF5C3D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drawing>
          <wp:anchor distT="0" distB="0" distL="114300" distR="114300" simplePos="0" relativeHeight="251660288" behindDoc="0" locked="0" layoutInCell="1" allowOverlap="1" wp14:anchorId="5803D346" wp14:editId="01B928D7">
            <wp:simplePos x="0" y="0"/>
            <wp:positionH relativeFrom="column">
              <wp:posOffset>499110</wp:posOffset>
            </wp:positionH>
            <wp:positionV relativeFrom="paragraph">
              <wp:posOffset>29210</wp:posOffset>
            </wp:positionV>
            <wp:extent cx="359410" cy="311150"/>
            <wp:effectExtent l="0" t="0" r="2540" b="0"/>
            <wp:wrapNone/>
            <wp:docPr id="1451228808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4249D8F5" w14:textId="2082081D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26150061" w14:textId="62364310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</w:t>
      </w:r>
      <w:r w:rsidR="00C91C00">
        <w:rPr>
          <w:sz w:val="22"/>
          <w:szCs w:val="22"/>
          <w:lang w:val="it-IT"/>
        </w:rPr>
        <w:t xml:space="preserve">come modificato dal </w:t>
      </w:r>
      <w:proofErr w:type="spellStart"/>
      <w:r w:rsidR="00C91C00">
        <w:rPr>
          <w:sz w:val="22"/>
          <w:szCs w:val="22"/>
          <w:lang w:val="it-IT"/>
        </w:rPr>
        <w:t>D.Lgs.</w:t>
      </w:r>
      <w:proofErr w:type="spellEnd"/>
      <w:r w:rsidR="00C91C00">
        <w:rPr>
          <w:sz w:val="22"/>
          <w:szCs w:val="22"/>
          <w:lang w:val="it-IT"/>
        </w:rPr>
        <w:t xml:space="preserve"> 101/2018, </w:t>
      </w:r>
      <w:r w:rsidRPr="0005594B">
        <w:rPr>
          <w:sz w:val="22"/>
          <w:szCs w:val="22"/>
          <w:lang w:val="it-IT"/>
        </w:rPr>
        <w:t>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Amministrazione Trasparente</w:t>
      </w:r>
      <w:r w:rsidR="007A7557">
        <w:rPr>
          <w:sz w:val="22"/>
          <w:szCs w:val="22"/>
          <w:lang w:val="it-IT"/>
        </w:rPr>
        <w:t xml:space="preserve"> di FER </w:t>
      </w:r>
      <w:proofErr w:type="spellStart"/>
      <w:r w:rsidR="007A7557">
        <w:rPr>
          <w:sz w:val="22"/>
          <w:szCs w:val="22"/>
          <w:lang w:val="it-IT"/>
        </w:rPr>
        <w:t>S.rl</w:t>
      </w:r>
      <w:proofErr w:type="spellEnd"/>
      <w:r w:rsidR="007A7557">
        <w:rPr>
          <w:sz w:val="22"/>
          <w:szCs w:val="22"/>
          <w:lang w:val="it-IT"/>
        </w:rPr>
        <w:t>.</w:t>
      </w:r>
    </w:p>
    <w:p w14:paraId="0EBC46C2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67F338D2" w14:textId="3E247B27" w:rsidR="006108BB" w:rsidRPr="0005594B" w:rsidRDefault="00721768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proofErr w:type="gramStart"/>
      <w:r>
        <w:rPr>
          <w:sz w:val="22"/>
          <w:szCs w:val="22"/>
          <w:lang w:val="it-IT"/>
        </w:rPr>
        <w:t>Bologna ,</w:t>
      </w:r>
      <w:proofErr w:type="gramEnd"/>
      <w:r w:rsidR="005A68A3">
        <w:rPr>
          <w:sz w:val="22"/>
          <w:szCs w:val="22"/>
          <w:lang w:val="it-IT"/>
        </w:rPr>
        <w:t xml:space="preserve"> </w:t>
      </w:r>
      <w:r w:rsidR="004D3B4F">
        <w:rPr>
          <w:sz w:val="22"/>
          <w:szCs w:val="22"/>
          <w:lang w:val="it-IT"/>
        </w:rPr>
        <w:t>12/01/2024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4D3B4F">
        <w:rPr>
          <w:sz w:val="22"/>
          <w:szCs w:val="22"/>
          <w:lang w:val="it-IT"/>
        </w:rPr>
        <w:t xml:space="preserve">                                            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8D7C0E7" w14:textId="77777777" w:rsidR="006108BB" w:rsidRPr="0005594B" w:rsidRDefault="006108B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</w:p>
    <w:p w14:paraId="08105E59" w14:textId="0C97A4C1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526F1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7B6DACC3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03CB1" w14:textId="77777777" w:rsidR="00FB41A2" w:rsidRDefault="00FB41A2">
      <w:r>
        <w:separator/>
      </w:r>
    </w:p>
  </w:footnote>
  <w:footnote w:type="continuationSeparator" w:id="0">
    <w:p w14:paraId="36060EBF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353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66966215">
    <w:abstractNumId w:val="1"/>
  </w:num>
  <w:num w:numId="2" w16cid:durableId="1580599931">
    <w:abstractNumId w:val="0"/>
  </w:num>
  <w:num w:numId="3" w16cid:durableId="11130136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55516843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379940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94B"/>
    <w:rsid w:val="00101FBA"/>
    <w:rsid w:val="004B36C5"/>
    <w:rsid w:val="004D3B4F"/>
    <w:rsid w:val="004E29B3"/>
    <w:rsid w:val="00590D07"/>
    <w:rsid w:val="005A68A3"/>
    <w:rsid w:val="006108BB"/>
    <w:rsid w:val="00721768"/>
    <w:rsid w:val="007631FF"/>
    <w:rsid w:val="00784D58"/>
    <w:rsid w:val="007A7557"/>
    <w:rsid w:val="007C0AF7"/>
    <w:rsid w:val="008D1014"/>
    <w:rsid w:val="008D1376"/>
    <w:rsid w:val="008D6863"/>
    <w:rsid w:val="00A8395B"/>
    <w:rsid w:val="00AE1F6E"/>
    <w:rsid w:val="00B86B75"/>
    <w:rsid w:val="00BC3037"/>
    <w:rsid w:val="00BC48D5"/>
    <w:rsid w:val="00C36279"/>
    <w:rsid w:val="00C42046"/>
    <w:rsid w:val="00C91C00"/>
    <w:rsid w:val="00E315A3"/>
    <w:rsid w:val="00FB41A2"/>
    <w:rsid w:val="00FF5C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3213]"/>
    </o:shapedefaults>
    <o:shapelayout v:ext="edit">
      <o:idmap v:ext="edit" data="1"/>
    </o:shapelayout>
  </w:shapeDefaults>
  <w:decimalSymbol w:val=","/>
  <w:listSeparator w:val=";"/>
  <w14:docId w14:val="18C6D053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Mantovani</dc:creator>
  <cp:lastModifiedBy>Deborah Mantovani</cp:lastModifiedBy>
  <cp:revision>4</cp:revision>
  <cp:lastPrinted>2024-01-12T11:31:00Z</cp:lastPrinted>
  <dcterms:created xsi:type="dcterms:W3CDTF">2023-05-16T10:54:00Z</dcterms:created>
  <dcterms:modified xsi:type="dcterms:W3CDTF">2024-01-15T14:52:00Z</dcterms:modified>
</cp:coreProperties>
</file>